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pagrindine"/>
        <w:tag w:val="part_e5414e0fcef04329b38f6f72f8e5ae65"/>
        <w:id w:val="-1109888582"/>
        <w:lock w:val="sdtLocked"/>
      </w:sdtPr>
      <w:sdtEndPr/>
      <w:sdtContent>
        <w:p w14:paraId="22F6477D" w14:textId="77777777" w:rsidR="00950598" w:rsidRDefault="005E4BB4"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noProof/>
              <w:lang w:eastAsia="lt-LT"/>
            </w:rPr>
            <w:drawing>
              <wp:inline distT="0" distB="0" distL="0" distR="0" wp14:anchorId="60D012F3" wp14:editId="2973F0A9">
                <wp:extent cx="520700" cy="622300"/>
                <wp:effectExtent l="19050" t="0" r="0" b="0"/>
                <wp:docPr id="2" name="Picture 2" descr="HERB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ERB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07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5D2147E5" w14:textId="77777777" w:rsidR="00950598" w:rsidRDefault="005E4BB4">
          <w:pPr>
            <w:tabs>
              <w:tab w:val="center" w:pos="4819"/>
              <w:tab w:val="right" w:pos="9638"/>
            </w:tabs>
            <w:jc w:val="center"/>
            <w:rPr>
              <w:b/>
            </w:rPr>
          </w:pPr>
          <w:r>
            <w:rPr>
              <w:b/>
            </w:rPr>
            <w:t>LIETUVOS RESPUBLIKOS APLINKOS MINISTRAS</w:t>
          </w:r>
        </w:p>
        <w:p w14:paraId="56996A9E" w14:textId="0F97CC10" w:rsidR="00950598" w:rsidRDefault="00950598">
          <w:pPr>
            <w:ind w:firstLine="720"/>
            <w:rPr>
              <w:b/>
              <w:bCs/>
            </w:rPr>
          </w:pPr>
        </w:p>
        <w:p w14:paraId="6A7E09FF" w14:textId="7252733B" w:rsidR="00950598" w:rsidRDefault="005E4BB4">
          <w:pPr>
            <w:jc w:val="center"/>
            <w:textAlignment w:val="baseline"/>
            <w:rPr>
              <w:b/>
              <w:bCs/>
              <w:color w:val="000000"/>
              <w:szCs w:val="24"/>
              <w:shd w:val="clear" w:color="auto" w:fill="E1E3E6"/>
              <w:lang w:eastAsia="en-GB"/>
            </w:rPr>
          </w:pPr>
          <w:r>
            <w:rPr>
              <w:b/>
              <w:bCs/>
            </w:rPr>
            <w:t>ĮSAKYMAS</w:t>
          </w:r>
        </w:p>
        <w:p w14:paraId="569C033E" w14:textId="0CABECE1" w:rsidR="00950598" w:rsidRDefault="005E4BB4">
          <w:pPr>
            <w:jc w:val="center"/>
            <w:rPr>
              <w:caps/>
              <w:sz w:val="17"/>
              <w:szCs w:val="17"/>
            </w:rPr>
          </w:pPr>
          <w:r>
            <w:rPr>
              <w:b/>
              <w:bCs/>
              <w:caps/>
              <w:szCs w:val="24"/>
            </w:rPr>
            <w:t>Dėl Europos Sąjungos šiltnamio efektą sukeliančių dujų apyvartinių taršos leidimų prekybos sistemoje 2021–2025 m. laikotarpiu dalyvaujančių veiklos vykdytojų sąrašO patvirtinimo</w:t>
          </w:r>
        </w:p>
        <w:p w14:paraId="3A35452E" w14:textId="77777777" w:rsidR="00950598" w:rsidRDefault="00950598">
          <w:pPr>
            <w:ind w:firstLine="62"/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</w:p>
        <w:p w14:paraId="28ABBF84" w14:textId="08A7C2A7" w:rsidR="00950598" w:rsidRDefault="005E4BB4">
          <w:pPr>
            <w:jc w:val="center"/>
            <w:textAlignment w:val="baseline"/>
            <w:rPr>
              <w:rFonts w:ascii="Segoe UI" w:hAnsi="Segoe UI" w:cs="Segoe UI"/>
              <w:sz w:val="18"/>
              <w:szCs w:val="18"/>
              <w:lang w:eastAsia="en-GB"/>
            </w:rPr>
          </w:pPr>
          <w:r>
            <w:rPr>
              <w:szCs w:val="24"/>
              <w:lang w:eastAsia="en-GB"/>
            </w:rPr>
            <w:t>2022 m. sausio 31 d. Nr. D1-24</w:t>
          </w:r>
        </w:p>
        <w:p w14:paraId="7FE78127" w14:textId="5FDF0192" w:rsidR="00950598" w:rsidRDefault="005E4BB4">
          <w:pPr>
            <w:jc w:val="center"/>
            <w:textAlignment w:val="center"/>
          </w:pPr>
          <w:r>
            <w:t>Vilnius </w:t>
          </w:r>
        </w:p>
        <w:p w14:paraId="6D66E6F7" w14:textId="77777777" w:rsidR="00950598" w:rsidRDefault="00950598">
          <w:pPr>
            <w:jc w:val="center"/>
            <w:textAlignment w:val="center"/>
            <w:rPr>
              <w:spacing w:val="-2"/>
              <w:szCs w:val="24"/>
              <w:lang w:eastAsia="lt-LT"/>
            </w:rPr>
          </w:pPr>
        </w:p>
        <w:sdt>
          <w:sdtPr>
            <w:alias w:val="preambule"/>
            <w:tag w:val="part_225170ae86a143329eb0e5c00aff66a5"/>
            <w:id w:val="1205594368"/>
            <w:lock w:val="sdtLocked"/>
          </w:sdtPr>
          <w:sdtEndPr/>
          <w:sdtContent>
            <w:p w14:paraId="2BB48BAA" w14:textId="5D7F5EA0" w:rsidR="00950598" w:rsidRDefault="005E4BB4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r>
                <w:t xml:space="preserve">Vadovaudamasis Lietuvos Respublikos klimato kaitos valdymo finansinių instrumentų įstatymo 6 straipsnio 2 dalimi, Lietuvos Respublikos Vyriausybės 2009 m. lapkričio 4 d. nutarimo Nr. 1443 „Dėl įgaliojimų suteikimo įgyvendinant Lietuvos Respublikos klimato kaitos valdymo finansinių instrumentų įstatymą“ 2 punktu, įgyvendindamas 2003 m. spalio 13 d. Europos Parlamento ir Tarybos direktyvos 2003/87/EB, nustatančios šiltnamio efektą sukeliančių dujų emisijos leidimų sistemą Bendrijoje ir iš dalies keičiančios Tarybos direktyvą 96/61/EB, su paskutiniais pakeitimais, padarytais </w:t>
              </w:r>
              <w:r>
                <w:rPr>
                  <w:color w:val="000000"/>
                  <w:shd w:val="clear" w:color="auto" w:fill="FFFFFF"/>
                </w:rPr>
                <w:t>2021 m. birželio 17 d. Komisijos deleguotuoju reglamentu (ES) 2021/1416</w:t>
              </w:r>
              <w:r>
                <w:t>, 11 straipsnio 1 dalį, atsižvelgdamas į 2018 m. gruodžio 19 d. Komisijos deleguotojo reglamento (ES) 2019/331, kuriuo nustatomos suderinto nemokamų apyvartinių taršos leidimų suteikimo pagal Europos Parlamento ir Tarybos direktyvos 2003/87/EB 10a straipsnį pereinamojo laikotarpio Sąjungos taisyklės, III skyriaus nuostatas, 2019 m. spalio 31 d. Komisijos Įgyvendinimo Reglamento (ES) 2019/1842, kuriuo nustatomos Europos Parlamento ir Tarybos direktyvos 2003/87/EB taikymo taisyklės, susijusios su tolesne nemokamų apyvartinių taršos leidimų paskirstymo koregavimo dėl veiklos lygio pokyčių tvarka, ir 2019 m. kovo 12 d. Komisijos deleguotojo reglamento (ES) 2019/1122, kuriuo papildomos Europos Parlamento ir Tarybos direktyvos 2003/87/EB nuostatos dėl Sąjungos registro veikimo, nuostatas:</w:t>
              </w:r>
            </w:p>
          </w:sdtContent>
        </w:sdt>
        <w:sdt>
          <w:sdtPr>
            <w:alias w:val="1 p."/>
            <w:tag w:val="part_980a126dd3e4419aa1a5e2c2392bbaab"/>
            <w:id w:val="802359581"/>
            <w:lock w:val="sdtLocked"/>
          </w:sdtPr>
          <w:sdtEndPr/>
          <w:sdtContent>
            <w:p w14:paraId="3042DCBB" w14:textId="7F4C4587" w:rsidR="00950598" w:rsidRDefault="007B4F52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980a126dd3e4419aa1a5e2c2392bbaab"/>
                  <w:id w:val="2181225"/>
                  <w:lock w:val="sdtLocked"/>
                </w:sdtPr>
                <w:sdtEndPr/>
                <w:sdtContent>
                  <w:r w:rsidR="005E4BB4">
                    <w:t>1</w:t>
                  </w:r>
                </w:sdtContent>
              </w:sdt>
              <w:r w:rsidR="005E4BB4">
                <w:t>. T v i r t i n u Europos Sąjungos šiltnamio efektą sukeliančių dujų apyvartinių taršos leidimų prekybos sistemoje 2021</w:t>
              </w:r>
              <w:r w:rsidR="005E4BB4">
                <w:rPr>
                  <w:bCs/>
                  <w:caps/>
                  <w:szCs w:val="24"/>
                </w:rPr>
                <w:t>–</w:t>
              </w:r>
              <w:r w:rsidR="005E4BB4">
                <w:t>2025 m. laikotarpiu dalyvaujančių veiklos vykdytojų sąrašą (pridedama).</w:t>
              </w:r>
            </w:p>
          </w:sdtContent>
        </w:sdt>
        <w:sdt>
          <w:sdtPr>
            <w:alias w:val="2 p."/>
            <w:tag w:val="part_bef9e366d1c04e8dba9e23b1b2489916"/>
            <w:id w:val="-1202772562"/>
            <w:lock w:val="sdtLocked"/>
          </w:sdtPr>
          <w:sdtEndPr/>
          <w:sdtContent>
            <w:p w14:paraId="2F43F791" w14:textId="327817AD" w:rsidR="00950598" w:rsidRDefault="007B4F52">
              <w:pPr>
                <w:tabs>
                  <w:tab w:val="right" w:pos="9639"/>
                </w:tabs>
                <w:spacing w:line="360" w:lineRule="auto"/>
                <w:ind w:firstLine="720"/>
                <w:jc w:val="both"/>
              </w:pPr>
              <w:sdt>
                <w:sdtPr>
                  <w:alias w:val="Numeris"/>
                  <w:tag w:val="nr_bef9e366d1c04e8dba9e23b1b2489916"/>
                  <w:id w:val="-626386963"/>
                  <w:lock w:val="sdtLocked"/>
                </w:sdtPr>
                <w:sdtEndPr/>
                <w:sdtContent>
                  <w:r w:rsidR="005E4BB4">
                    <w:t>2</w:t>
                  </w:r>
                </w:sdtContent>
              </w:sdt>
              <w:r w:rsidR="005E4BB4">
                <w:t>. N u s t a t a u, kad:</w:t>
              </w:r>
            </w:p>
            <w:sdt>
              <w:sdtPr>
                <w:alias w:val="2.1 pp."/>
                <w:tag w:val="part_e1c3c8ae3a7f4c1e8d35c3d015559800"/>
                <w:id w:val="-1334756265"/>
                <w:lock w:val="sdtLocked"/>
              </w:sdtPr>
              <w:sdtEndPr/>
              <w:sdtContent>
                <w:p w14:paraId="3254124F" w14:textId="19E60A01" w:rsidR="00950598" w:rsidRDefault="007B4F52"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e1c3c8ae3a7f4c1e8d35c3d015559800"/>
                      <w:id w:val="663056889"/>
                      <w:lock w:val="sdtLocked"/>
                    </w:sdtPr>
                    <w:sdtEndPr/>
                    <w:sdtContent>
                      <w:r w:rsidR="005E4BB4">
                        <w:t>2.1</w:t>
                      </w:r>
                    </w:sdtContent>
                  </w:sdt>
                  <w:r w:rsidR="005E4BB4">
                    <w:t>. Europos Sąjungos šiltnamio efektą sukeliančių dujų apyvartinių taršos leidimų prekybos sistemoje 2021</w:t>
                  </w:r>
                  <w:r w:rsidR="005E4BB4">
                    <w:rPr>
                      <w:bCs/>
                      <w:caps/>
                      <w:szCs w:val="24"/>
                    </w:rPr>
                    <w:t>–</w:t>
                  </w:r>
                  <w:r w:rsidR="005E4BB4">
                    <w:t>2025 m. laikotarpiu dalyvaujančių veiklos vykdytojų sąraše nurodytas bendras (penkerių metų) nemokamai skiriamų apyvartinių taršos leidimų skaičius veiklos vykdytojui gali būti koreguojamas, atsižvelgiant į Reglamento (ES) 2019/331 ir Reglamento (ES) 2019/1842 nuostatas;</w:t>
                  </w:r>
                </w:p>
              </w:sdtContent>
            </w:sdt>
            <w:sdt>
              <w:sdtPr>
                <w:alias w:val="2.2 pp."/>
                <w:tag w:val="part_b2cd4af79c1f412bae01234e7380ee91"/>
                <w:id w:val="-1754885990"/>
                <w:lock w:val="sdtLocked"/>
              </w:sdtPr>
              <w:sdtEndPr/>
              <w:sdtContent>
                <w:p w14:paraId="7507918D" w14:textId="30856F5D" w:rsidR="00950598" w:rsidRDefault="007B4F52">
                  <w:pPr>
                    <w:tabs>
                      <w:tab w:val="right" w:pos="9639"/>
                    </w:tabs>
                    <w:spacing w:line="360" w:lineRule="auto"/>
                    <w:ind w:firstLine="720"/>
                    <w:jc w:val="both"/>
                  </w:pPr>
                  <w:sdt>
                    <w:sdtPr>
                      <w:alias w:val="Numeris"/>
                      <w:tag w:val="nr_b2cd4af79c1f412bae01234e7380ee91"/>
                      <w:id w:val="809838877"/>
                      <w:lock w:val="sdtLocked"/>
                    </w:sdtPr>
                    <w:sdtEndPr/>
                    <w:sdtContent>
                      <w:r w:rsidR="005E4BB4">
                        <w:t>2.2</w:t>
                      </w:r>
                    </w:sdtContent>
                  </w:sdt>
                  <w:r w:rsidR="005E4BB4">
                    <w:t>. Lietuvos Respublikos aplinkos ministerijos Aplinkos projektų valdymo agentūra, vykdanti Sąjungos šiltnamio efektą sukeliančių dujų registro (toliau – Sąjungos registras) nacionalinio administratoriaus funkcijas, atlieka veiksmus, kuriuos nurodo Europos Komisijos paskirtas asmuo (Sąjungos registro vyriausiasis administratorius) dėl kasmetinių apyvartinių taršos leidimų pervedimo į veiklos vykdytojų sąskaitas, pagal Reglamento (ES) 2019/1122 nuostatas.</w:t>
                  </w:r>
                </w:p>
                <w:p w14:paraId="32D7DA5F" w14:textId="77777777" w:rsidR="00950598" w:rsidRDefault="007B4F52">
                  <w:pPr>
                    <w:tabs>
                      <w:tab w:val="right" w:pos="9639"/>
                    </w:tabs>
                  </w:pPr>
                </w:p>
              </w:sdtContent>
            </w:sdt>
          </w:sdtContent>
        </w:sdt>
        <w:sdt>
          <w:sdtPr>
            <w:alias w:val="signatura"/>
            <w:tag w:val="part_fbc8d4331aad4df28441b2e25aaf6ea6"/>
            <w:id w:val="-450548293"/>
            <w:lock w:val="sdtLocked"/>
          </w:sdtPr>
          <w:sdtEndPr/>
          <w:sdtContent>
            <w:p w14:paraId="0DB636DD" w14:textId="77777777" w:rsidR="005E4BB4" w:rsidRDefault="005E4BB4"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 w14:paraId="5EDCB9D1" w14:textId="77777777" w:rsidR="005E4BB4" w:rsidRDefault="005E4BB4">
              <w:pPr>
                <w:tabs>
                  <w:tab w:val="left" w:pos="8420"/>
                </w:tabs>
                <w:spacing w:line="276" w:lineRule="atLeast"/>
                <w:jc w:val="both"/>
                <w:textAlignment w:val="baseline"/>
              </w:pPr>
            </w:p>
            <w:p w14:paraId="5F7A4AA5" w14:textId="600C2283" w:rsidR="00950598" w:rsidRDefault="005E4BB4" w:rsidP="007B4F52">
              <w:pPr>
                <w:tabs>
                  <w:tab w:val="left" w:pos="7088"/>
                </w:tabs>
                <w:spacing w:line="276" w:lineRule="atLeast"/>
                <w:jc w:val="both"/>
                <w:textAlignment w:val="baseline"/>
                <w:rPr>
                  <w:b/>
                </w:rPr>
              </w:pPr>
              <w:r>
                <w:rPr>
                  <w:szCs w:val="24"/>
                  <w:lang w:eastAsia="lt-LT"/>
                </w:rPr>
                <w:t>Aplinkos ministras</w:t>
              </w:r>
              <w:r w:rsidR="007B4F52">
                <w:rPr>
                  <w:szCs w:val="24"/>
                  <w:lang w:eastAsia="lt-LT"/>
                </w:rPr>
                <w:tab/>
              </w:r>
              <w:r>
                <w:rPr>
                  <w:szCs w:val="24"/>
                  <w:lang w:eastAsia="lt-LT"/>
                </w:rPr>
                <w:t>Simonas Gentvilas</w:t>
              </w:r>
            </w:p>
          </w:sdtContent>
        </w:sdt>
      </w:sdtContent>
    </w:sdt>
    <w:sdt>
      <w:sdtPr>
        <w:alias w:val="patvirtinta"/>
        <w:tag w:val="part_1f92647fc3044ed9aa43a14fcefd0e68"/>
        <w:id w:val="2063442707"/>
        <w:lock w:val="sdtLocked"/>
      </w:sdtPr>
      <w:sdtEndPr/>
      <w:sdtContent>
        <w:p w14:paraId="00DA7A76" w14:textId="77777777" w:rsidR="005E4BB4" w:rsidRDefault="005E4BB4">
          <w:pPr>
            <w:ind w:left="10206"/>
            <w:sectPr w:rsidR="005E4BB4" w:rsidSect="005E4BB4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7" w:h="16839"/>
              <w:pgMar w:top="1032" w:right="992" w:bottom="1060" w:left="1418" w:header="567" w:footer="567" w:gutter="0"/>
              <w:pgNumType w:start="1"/>
              <w:cols w:space="1296"/>
              <w:titlePg/>
              <w:docGrid w:linePitch="360"/>
            </w:sectPr>
          </w:pPr>
        </w:p>
        <w:p w14:paraId="7FE78146" w14:textId="116F9602" w:rsidR="00950598" w:rsidRDefault="005E4BB4">
          <w:pPr>
            <w:ind w:left="10206"/>
          </w:pPr>
          <w:r>
            <w:lastRenderedPageBreak/>
            <w:t>PATVIRTINTA</w:t>
          </w:r>
        </w:p>
        <w:p w14:paraId="7FE78149" w14:textId="4C7C0DD2" w:rsidR="00950598" w:rsidRDefault="005E4BB4">
          <w:pPr>
            <w:ind w:left="10206"/>
          </w:pPr>
          <w:r>
            <w:t>Lietuvos Respublikos aplinkos ministro</w:t>
          </w:r>
        </w:p>
        <w:p w14:paraId="6D38D214" w14:textId="058CEF8F" w:rsidR="00950598" w:rsidRDefault="005E4BB4">
          <w:pPr>
            <w:ind w:left="10206"/>
          </w:pPr>
          <w:r>
            <w:t>2022 m. sausio 31 d. įsakymu Nr. D1-24</w:t>
          </w:r>
        </w:p>
        <w:p w14:paraId="24EE3B1B" w14:textId="77777777" w:rsidR="00950598" w:rsidRDefault="00950598">
          <w:pPr>
            <w:ind w:left="10206"/>
          </w:pPr>
        </w:p>
        <w:p w14:paraId="6BCE1255" w14:textId="1D6FD6A8" w:rsidR="00950598" w:rsidRDefault="007B4F52">
          <w:pPr>
            <w:jc w:val="center"/>
          </w:pPr>
          <w:sdt>
            <w:sdtPr>
              <w:alias w:val="Pavadinimas"/>
              <w:tag w:val="title_1f92647fc3044ed9aa43a14fcefd0e68"/>
              <w:id w:val="1486585313"/>
              <w:lock w:val="sdtLocked"/>
            </w:sdtPr>
            <w:sdtEndPr/>
            <w:sdtContent>
              <w:r w:rsidR="005E4BB4">
                <w:rPr>
                  <w:b/>
                  <w:caps/>
                </w:rPr>
                <w:t>Europos Sąjungos apyvartinių taršos leidimų prekybos sistemoje 2021</w:t>
              </w:r>
              <w:r w:rsidR="005E4BB4">
                <w:rPr>
                  <w:b/>
                  <w:caps/>
                  <w:szCs w:val="24"/>
                </w:rPr>
                <w:t>–</w:t>
              </w:r>
              <w:r w:rsidR="005E4BB4">
                <w:rPr>
                  <w:b/>
                  <w:caps/>
                </w:rPr>
                <w:t>2025</w:t>
              </w:r>
              <w:bookmarkStart w:id="0" w:name="_GoBack"/>
              <w:bookmarkEnd w:id="0"/>
              <w:r w:rsidR="005E4BB4">
                <w:rPr>
                  <w:b/>
                  <w:caps/>
                </w:rPr>
                <w:t xml:space="preserve"> m. laikotarpiu dalyvaujančių veiklos vykdytojų sąrašas, kuriems nemokamai skiriami apyvartiniai taršos leidimai</w:t>
              </w:r>
            </w:sdtContent>
          </w:sdt>
        </w:p>
        <w:tbl>
          <w:tblPr>
            <w:tblW w:w="14963" w:type="dxa"/>
            <w:tblLook w:val="04A0" w:firstRow="1" w:lastRow="0" w:firstColumn="1" w:lastColumn="0" w:noHBand="0" w:noVBand="1"/>
          </w:tblPr>
          <w:tblGrid>
            <w:gridCol w:w="803"/>
            <w:gridCol w:w="1185"/>
            <w:gridCol w:w="1760"/>
            <w:gridCol w:w="2413"/>
            <w:gridCol w:w="1467"/>
            <w:gridCol w:w="1467"/>
            <w:gridCol w:w="1467"/>
            <w:gridCol w:w="1467"/>
            <w:gridCol w:w="1467"/>
            <w:gridCol w:w="1467"/>
          </w:tblGrid>
          <w:tr w:rsidR="00950598" w14:paraId="19973642" w14:textId="77777777">
            <w:trPr>
              <w:cantSplit/>
              <w:trHeight w:val="1284"/>
            </w:trPr>
            <w:tc>
              <w:tcPr>
                <w:tcW w:w="80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2390C4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Eil. Nr.</w:t>
                </w:r>
              </w:p>
            </w:tc>
            <w:tc>
              <w:tcPr>
                <w:tcW w:w="1185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675969B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io kodas Sąjungos registre</w:t>
                </w:r>
              </w:p>
            </w:tc>
            <w:tc>
              <w:tcPr>
                <w:tcW w:w="1760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1F8543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Veiklos vykdytojo pavadinimas</w:t>
                </w:r>
              </w:p>
            </w:tc>
            <w:tc>
              <w:tcPr>
                <w:tcW w:w="2413" w:type="dxa"/>
                <w:vMerge w:val="restart"/>
                <w:tcBorders>
                  <w:top w:val="single" w:sz="8" w:space="0" w:color="auto"/>
                  <w:left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4823B9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Įrenginys</w:t>
                </w:r>
              </w:p>
            </w:tc>
            <w:tc>
              <w:tcPr>
                <w:tcW w:w="7335" w:type="dxa"/>
                <w:gridSpan w:val="5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  <w:hideMark/>
              </w:tcPr>
              <w:p w14:paraId="668F3584" w14:textId="5D8A750B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etų laikotarpiui veiklos vykdytojų eksploatuojamiems įrenginiams skirtas nemokamų apyvartinių taršos leidimų (toliau – ATL) kiekis</w:t>
                </w:r>
              </w:p>
            </w:tc>
            <w:tc>
              <w:tcPr>
                <w:tcW w:w="1467" w:type="dxa"/>
                <w:vMerge w:val="restar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04E378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–2025 m. laikotarpiui skiriamas ATL kiekis</w:t>
                </w:r>
              </w:p>
            </w:tc>
          </w:tr>
          <w:tr w:rsidR="00950598" w14:paraId="6462261D" w14:textId="77777777">
            <w:trPr>
              <w:trHeight w:val="300"/>
            </w:trPr>
            <w:tc>
              <w:tcPr>
                <w:tcW w:w="80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6E512352" w14:textId="77777777" w:rsidR="00950598" w:rsidRDefault="0095059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185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9C4EDBC" w14:textId="77777777" w:rsidR="00950598" w:rsidRDefault="0095059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760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52E12355" w14:textId="77777777" w:rsidR="00950598" w:rsidRDefault="0095059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2413" w:type="dxa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22154C26" w14:textId="77777777" w:rsidR="00950598" w:rsidRDefault="0095059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17003C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1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70BAA3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2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B4EBF0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3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CC1F2B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4 m.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D48B51" w14:textId="77777777" w:rsidR="00950598" w:rsidRDefault="005E4BB4">
                <w:pPr>
                  <w:jc w:val="center"/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b/>
                    <w:bCs/>
                    <w:color w:val="000000"/>
                    <w:sz w:val="20"/>
                    <w:lang w:eastAsia="lt-LT"/>
                  </w:rPr>
                  <w:t>2025 m.</w:t>
                </w:r>
              </w:p>
            </w:tc>
            <w:tc>
              <w:tcPr>
                <w:tcW w:w="1467" w:type="dxa"/>
                <w:vMerge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  <w:hideMark/>
              </w:tcPr>
              <w:p w14:paraId="36F15BF9" w14:textId="77777777" w:rsidR="00950598" w:rsidRDefault="00950598">
                <w:pPr>
                  <w:rPr>
                    <w:b/>
                    <w:bCs/>
                    <w:color w:val="000000"/>
                    <w:sz w:val="20"/>
                    <w:lang w:eastAsia="lt-LT"/>
                  </w:rPr>
                </w:pPr>
              </w:p>
            </w:tc>
          </w:tr>
          <w:tr w:rsidR="00950598" w14:paraId="699FAE1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5D0B64" w14:textId="7777777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8AC18A" w14:textId="1F09DF8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2F862E" w14:textId="6F19E21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kmenės cementas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3B4B48" w14:textId="303F42D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, įrenginiai cemento klinkeriui gamint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AD9B17" w14:textId="3F8E75DC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 w14:paraId="45C3E851" w14:textId="68713763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B43921" w14:textId="3AF67FE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1E3E1E" w14:textId="6A05AAC6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 w14:paraId="28006854" w14:textId="5223F77F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AF20FA" w14:textId="2953D6D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758887" w14:textId="56652CA8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33 419</w:t>
                </w:r>
              </w:p>
              <w:p w14:paraId="0390F516" w14:textId="432BFC16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16ED6F" w14:textId="3CAB210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 667 095</w:t>
                </w:r>
              </w:p>
            </w:tc>
          </w:tr>
          <w:tr w:rsidR="00950598" w14:paraId="39AB008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6D51D9" w14:textId="35A4FFE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. </w:t>
                </w:r>
              </w:p>
            </w:tc>
            <w:tc>
              <w:tcPr>
                <w:tcW w:w="1185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E9E1C6" w14:textId="250014A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</w:t>
                </w:r>
              </w:p>
            </w:tc>
            <w:tc>
              <w:tcPr>
                <w:tcW w:w="1760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875128" w14:textId="2C01954D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lemono keramikos gamykla“</w:t>
                </w:r>
              </w:p>
            </w:tc>
            <w:tc>
              <w:tcPr>
                <w:tcW w:w="2413" w:type="dxa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41387C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as, keramikos degimo krosny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20B56D" w14:textId="1A62DEC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F9910B" w14:textId="228E238F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 w14:paraId="34DD0245" w14:textId="66FA0AFA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0BB677" w14:textId="3F76C4C6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 w14:paraId="1DACEB95" w14:textId="6C0EA008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5C76B8" w14:textId="750F894F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 w14:paraId="0DD676CB" w14:textId="777881BB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5D37FB" w14:textId="65BB2FF3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151</w:t>
                </w:r>
              </w:p>
              <w:p w14:paraId="7797FE0B" w14:textId="55DBC40F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F9E3F5" w14:textId="62956DF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755</w:t>
                </w:r>
              </w:p>
            </w:tc>
          </w:tr>
          <w:tr w:rsidR="00950598" w14:paraId="7F0C351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B127AB" w14:textId="61B1C90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4B6F50" w14:textId="3BBE0E1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FA1FA4" w14:textId="0BE53A8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un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9C91CE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 ir būgninės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928F5F" w14:textId="3D212D4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931796" w14:textId="23D5F1A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</w:t>
                </w:r>
                <w:r>
                  <w:rPr>
                    <w:color w:val="000000"/>
                    <w:sz w:val="20"/>
                    <w:lang w:eastAsia="lt-LT"/>
                  </w:rPr>
                  <w:t>0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FCBADF" w14:textId="084A983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99CDA3" w14:textId="1AEA95A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72AAC5" w14:textId="6E23BDD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10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0E4F7C" w14:textId="364CCDB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 500</w:t>
                </w:r>
              </w:p>
            </w:tc>
          </w:tr>
          <w:tr w:rsidR="00950598" w14:paraId="0AEDF77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5CB208" w14:textId="6E83E68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26A345" w14:textId="7FA4F9C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5230AF" w14:textId="6FB5BCC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stiklas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228045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tiklo lydymo krosn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9F909C" w14:textId="33790541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7B9DB2" w14:textId="795E568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5D743A" w14:textId="1DF3E6C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40C89D" w14:textId="6A6192E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5CE61C" w14:textId="453BBB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0 93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F4870E" w14:textId="797547B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4 690</w:t>
                </w:r>
              </w:p>
            </w:tc>
          </w:tr>
          <w:tr w:rsidR="00950598" w14:paraId="28357C5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3C09E4" w14:textId="2E8E9CD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854525C" w14:textId="36B6404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E867CB" w14:textId="148396F0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ORLEN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E29E73" w14:textId="2C8A1F54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ftos perdirbimo produktų gam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E59B76" w14:textId="5FBF768E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89D71C" w14:textId="2BF6064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0E0D75" w14:textId="1B099A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273BDC" w14:textId="27923C6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305883" w14:textId="3C9D847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227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C08184" w14:textId="2E9EFB4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 139 320</w:t>
                </w:r>
              </w:p>
            </w:tc>
          </w:tr>
          <w:tr w:rsidR="00950598" w14:paraId="54EB087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EF27B0" w14:textId="3AC3933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D252DE" w14:textId="1D3D2E2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C1F6E1" w14:textId="43E8FFA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ge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28BC40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CACB07" w14:textId="3766123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DBABFA" w14:textId="35A001D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6166E4" w14:textId="7EEBF0F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EB52733" w14:textId="6952B89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AD985C" w14:textId="00CE834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3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BACA2D" w14:textId="20FE82E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9 635</w:t>
                </w:r>
              </w:p>
            </w:tc>
          </w:tr>
          <w:tr w:rsidR="00950598" w14:paraId="71E6A65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B1DC8F" w14:textId="3ACA406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672D6B" w14:textId="76CFF58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46490C" w14:textId="45956370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“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ge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6D2FC5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CE6D4F" w14:textId="4B137209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445A40" w14:textId="56F93C6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4707F8" w14:textId="52CC4CE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0969D9" w14:textId="184BBBD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2E6F84" w14:textId="3FB0791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8 82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78F1F2" w14:textId="471FCBD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4 105</w:t>
                </w:r>
              </w:p>
            </w:tc>
          </w:tr>
          <w:tr w:rsidR="00950598" w14:paraId="72D48577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18D285" w14:textId="7821B31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512B42" w14:textId="5B22DFC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F54EE2" w14:textId="63A5E7E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Ache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DFE7A7" w14:textId="75B4A385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moniako paleidimo katilinė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C6CA50" w14:textId="68F0E92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4C0DF9" w14:textId="685C80D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C0B1B2" w14:textId="17D63D4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6DC1E5" w14:textId="3E90A1F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B44BED" w14:textId="35C9A8A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 846 77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D1A5DA" w14:textId="2595367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233 890</w:t>
                </w:r>
              </w:p>
            </w:tc>
          </w:tr>
          <w:tr w:rsidR="00950598" w14:paraId="7333AD2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112E4C" w14:textId="67538C5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2A146A" w14:textId="1CB0840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5E1B8B" w14:textId="163647E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Nordic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Sugar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ėdaini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53990F" w14:textId="3EC821F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 ir išspaudų džiovykl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23AE23" w14:textId="631358C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DC5ED1" w14:textId="621272C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2E3332" w14:textId="2D9B1BE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6ED2A4" w14:textId="34467B8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93B05F" w14:textId="4760B7A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5 8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E221B2" w14:textId="399A826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29 060</w:t>
                </w:r>
              </w:p>
            </w:tc>
          </w:tr>
          <w:tr w:rsidR="00950598" w14:paraId="16D8BD7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86F5B5" w14:textId="757B467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8CE54F" w14:textId="5264ED0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460F9E" w14:textId="1817541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Lifos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20D6C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59A6BA" w14:textId="479DE5C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5DF3C7" w14:textId="659C382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5DFAB3" w14:textId="391270D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6783F6" w14:textId="3542C8C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3E539A" w14:textId="10C9029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51 30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1A0FB1" w14:textId="50B3265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56 510</w:t>
                </w:r>
              </w:p>
            </w:tc>
          </w:tr>
          <w:tr w:rsidR="00950598" w14:paraId="66A2BEC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EA2321" w14:textId="0A5A1B1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525DBE" w14:textId="1E0C853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E2F0B5" w14:textId="2FDCDDFA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naft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F390972" w14:textId="4DD4E3D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os gamybos skyriau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2C555F" w14:textId="75A9D0B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D3FA21" w14:textId="5D54B79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2F6495" w14:textId="1645584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328280" w14:textId="1D2A451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C50EDE" w14:textId="2652E85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45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D80E20" w14:textId="7027461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260</w:t>
                </w:r>
              </w:p>
            </w:tc>
          </w:tr>
          <w:tr w:rsidR="00950598" w14:paraId="4DCA62E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2DB311" w14:textId="1D0BA8E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3B5B8F" w14:textId="7FDA42B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344241" w14:textId="3CE3D300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medien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DEB87D" w14:textId="4AF8CDB5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587D6E" w14:textId="4712F216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59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D0E5FD" w14:textId="236D8F3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9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13ECA7" w14:textId="1D4F470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8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6AC965" w14:textId="3BA0D63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74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BCCB96" w14:textId="77E3FEE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64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DAED32" w14:textId="6915286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 251</w:t>
                </w:r>
              </w:p>
            </w:tc>
          </w:tr>
          <w:tr w:rsidR="00950598" w14:paraId="090F9F5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780830" w14:textId="79B0AAF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DF07F5" w14:textId="353518B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4118D9" w14:textId="407DDF7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Jonav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630451" w14:textId="296F3C3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onav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A955D8" w14:textId="4E7AF35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4EFEB5" w14:textId="1B1944A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8E4B48" w14:textId="336C050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EAE7B7" w14:textId="520A8EA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C83A2A" w14:textId="7A0F68B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6C1933" w14:textId="313D7A8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60</w:t>
                </w:r>
              </w:p>
            </w:tc>
          </w:tr>
          <w:tr w:rsidR="00950598" w14:paraId="3A9BB21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3A3A4C" w14:textId="1BCB043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DB4A22" w14:textId="593C8FB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B7A9A2" w14:textId="3E84663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Mažeik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F376EE" w14:textId="24B6D6CD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žeik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266274" w14:textId="7A5CC816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9BB563" w14:textId="0D6FBF1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8A681D" w14:textId="3488835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C8EF82" w14:textId="1C534EF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99394D" w14:textId="1284C09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9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38081B" w14:textId="4671114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 900</w:t>
                </w:r>
              </w:p>
            </w:tc>
          </w:tr>
          <w:tr w:rsidR="00950598" w14:paraId="0B2C714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0B5A93" w14:textId="4DB4D49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lastRenderedPageBreak/>
                  <w:t xml:space="preserve">1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9E7174" w14:textId="0A6B271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731D86" w14:textId="62FE914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seini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4078DB" w14:textId="4361B39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se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695CA6" w14:textId="36C72A28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142625" w14:textId="693192B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082B1E" w14:textId="3353328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6AD0EE" w14:textId="1371F88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DDE252" w14:textId="4EC8A87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64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4055E8" w14:textId="6E083C5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200</w:t>
                </w:r>
              </w:p>
            </w:tc>
          </w:tr>
          <w:tr w:rsidR="00950598" w14:paraId="27F855A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CAF275" w14:textId="23BA1B3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C440E1" w14:textId="711D440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F9D16D" w14:textId="7DEE7078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ilut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E42CB2" w14:textId="7EC0FC0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938A4B" w14:textId="7CE17BF5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2D5316" w14:textId="6A60C91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DD945F0" w14:textId="36A9710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5CE4F3" w14:textId="520917F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C8132C" w14:textId="75E0EDE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94511A" w14:textId="683A89D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715</w:t>
                </w:r>
              </w:p>
            </w:tc>
          </w:tr>
          <w:tr w:rsidR="00950598" w14:paraId="63DE53D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FA76E0" w14:textId="2D2E626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AF6AB5" w14:textId="57DD95F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9D7AFE" w14:textId="5F67398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8448EC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2 (E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E803E" w14:textId="0BB1A24C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 98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BAA3C4" w14:textId="07CA4A3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3 05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29567E" w14:textId="6520F9B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1 1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E7F3C6" w14:textId="26FFCB8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9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7F97CB" w14:textId="10EE222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7 2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EF2EAC" w14:textId="59564B18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5 638</w:t>
                </w:r>
              </w:p>
            </w:tc>
          </w:tr>
          <w:tr w:rsidR="00950598" w14:paraId="5F7337AC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43A417" w14:textId="3E7EE37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FAF4A7" w14:textId="1A9597E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886C88" w14:textId="35F6480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gniti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B86A47" w14:textId="051C0DC0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elektrinė Nr. 3 (TE-3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D233F0" w14:textId="643AFA23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1F2154" w14:textId="459AEB0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3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4E749F" w14:textId="63365A7B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DCE130" w14:textId="373A07B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B7B7CB" w14:textId="4846A197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3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12B9EA" w14:textId="3B6EAD6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2</w:t>
                </w:r>
              </w:p>
            </w:tc>
          </w:tr>
          <w:tr w:rsidR="00950598" w14:paraId="41CDE2F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2BB074" w14:textId="723CAC2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1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1D2C5B" w14:textId="6693F2E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3B6D36" w14:textId="7DE667E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D97566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Naujosios Vilnios rajoninė katilinė Nr. 2 (RK-2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79C083" w14:textId="7375886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DB6876" w14:textId="267D80C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434EE9" w14:textId="17E0D6D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370489" w14:textId="46ED915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B59E9C" w14:textId="192F59B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0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92B246" w14:textId="3745B44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0 320</w:t>
                </w:r>
              </w:p>
            </w:tc>
          </w:tr>
          <w:tr w:rsidR="00950598" w14:paraId="3E9B3CE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8A39FD" w14:textId="43BFA7A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DF6138" w14:textId="558794D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4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A19808" w14:textId="7F64F53E" w:rsidR="00950598" w:rsidRDefault="005E4BB4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5239F6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teities rajoninė katilinė Nr. 8 (RK-8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8637AF" w14:textId="74A00F5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12F995" w14:textId="1715CB6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FDAE23" w14:textId="3A2965F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0E227E" w14:textId="613A9BD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4E3B4D" w14:textId="207A37E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45D8CF" w14:textId="1F156D0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90</w:t>
                </w:r>
              </w:p>
            </w:tc>
          </w:tr>
          <w:tr w:rsidR="00950598" w14:paraId="149568E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C6EA82" w14:textId="27E6B0D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1F6E11" w14:textId="5CD5ADB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CE7126" w14:textId="67C8973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Šiauli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D772A7" w14:textId="09AA95E3" w:rsidR="00950598" w:rsidRDefault="005E4BB4">
                <w:pPr>
                  <w:ind w:firstLine="53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iet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56652E" w14:textId="4E54A950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7 78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7480F0" w14:textId="4D6C72F0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7 3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8327E4" w14:textId="3FBB2CD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8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9E3237" w14:textId="56DD0FC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6 412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F94065" w14:textId="11B94BDA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5 9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28496B" w14:textId="2277D99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4 346</w:t>
                </w:r>
              </w:p>
            </w:tc>
          </w:tr>
          <w:tr w:rsidR="00950598" w14:paraId="399EC47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CB5656" w14:textId="5D5DBBC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BBD552" w14:textId="2E1E90F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F3677C" w14:textId="0C582A48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D5C3F8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CBE0F8" w14:textId="35D50BB7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2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823A0C" w14:textId="492F4B5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F9C1CA" w14:textId="3669221E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8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8C3DA5" w14:textId="7A4E9B8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25C5EC" w14:textId="34B0B66D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26C6A1" w14:textId="120A7FC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440</w:t>
                </w:r>
              </w:p>
            </w:tc>
          </w:tr>
          <w:tr w:rsidR="00950598" w14:paraId="70007C8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E2CE23" w14:textId="46F05EC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0AD934" w14:textId="5F9D531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3B541D" w14:textId="3A221A0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Radviliškio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16CD87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dvilišk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D78A96" w14:textId="645D640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C6E77" w14:textId="003F0D9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569A21" w14:textId="37FE8EA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63C818" w14:textId="0540BF7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000DF9" w14:textId="12F6DDF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68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A24C758" w14:textId="67679C2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 435</w:t>
                </w:r>
              </w:p>
            </w:tc>
          </w:tr>
          <w:tr w:rsidR="00950598" w14:paraId="4031CD0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B5E1F1" w14:textId="4DB7DAF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A9BC7C" w14:textId="31C6DC0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B0A408" w14:textId="1F17A765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Uten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291AF95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te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09B786" w14:textId="3F1D01E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7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D28C10" w14:textId="1A1EFB1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4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54095E" w14:textId="31F4A7B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23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F846E6" w14:textId="677D124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 07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C4A0AD" w14:textId="6ECE23A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 90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54CC63" w14:textId="4F58240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1 197</w:t>
                </w:r>
              </w:p>
            </w:tc>
          </w:tr>
          <w:tr w:rsidR="00950598" w14:paraId="7325C73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926D70" w14:textId="25661FF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7D45DD" w14:textId="720DC39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5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EE29DE" w14:textId="3E78854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aura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C909C8" w14:textId="1526D86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Beržė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891938" w14:textId="011B16C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9951D6" w14:textId="5F6A40C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E54614" w14:textId="48D8140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BE1DBF" w14:textId="5C7823B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87EFDE" w14:textId="4D77061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10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09FC6E" w14:textId="507845BD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5 520</w:t>
                </w:r>
              </w:p>
            </w:tc>
          </w:tr>
          <w:tr w:rsidR="00950598" w14:paraId="275FFD3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57D50F" w14:textId="747E521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9558B8" w14:textId="25B8E5B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79747E" w14:textId="5D7EAC2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Šalčininkų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76E3F5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alčininkų centr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141434" w14:textId="75E67A95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5805CE" w14:textId="767491C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E36D80" w14:textId="271A574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ECB425" w14:textId="037CE08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C7D7D2" w14:textId="4050765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22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AF47BD" w14:textId="13CD0E1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30</w:t>
                </w:r>
              </w:p>
            </w:tc>
          </w:tr>
          <w:tr w:rsidR="00950598" w14:paraId="1DB9835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E3485D" w14:textId="3342A99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5BC245" w14:textId="2A35B12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38AA88" w14:textId="54BA4C3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arėnos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F2F89A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arėn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737F393" w14:textId="7BF50D75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88411E" w14:textId="188A0A4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E36F942" w14:textId="3C3352A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053F41" w14:textId="077A65D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587822" w14:textId="0B39C72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1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0569D2" w14:textId="3AA89F8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505</w:t>
                </w:r>
              </w:p>
            </w:tc>
          </w:tr>
          <w:tr w:rsidR="00950598" w14:paraId="13B3F4D7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F08994" w14:textId="75C4D0B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6DADEF6" w14:textId="7A21915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A8684C" w14:textId="3A805F2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B5F8C9" w14:textId="3C3BA481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 Nr.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16144F" w14:textId="72DCE98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5D3A5" w14:textId="5DD4496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653C95" w14:textId="7FF7F2D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D1D93A" w14:textId="54E1223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874947" w14:textId="5CFF650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2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13265F" w14:textId="4FCCC766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6 005</w:t>
                </w:r>
              </w:p>
            </w:tc>
          </w:tr>
          <w:tr w:rsidR="00950598" w14:paraId="644B655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C485EA" w14:textId="36E5513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2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52497D" w14:textId="73543DC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D9EE0C" w14:textId="43EDDA8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8DE739" w14:textId="5025B0F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okišk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EC74A0" w14:textId="15E7BF75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4303A7" w14:textId="4F830A4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EFFC4D" w14:textId="2B552EE6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AEFF9E" w14:textId="3713240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9154F3" w14:textId="1D95DE0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 30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74AE31" w14:textId="1B7DC02D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1 535</w:t>
                </w:r>
              </w:p>
            </w:tc>
          </w:tr>
          <w:tr w:rsidR="00950598" w14:paraId="54DACE2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7AB442" w14:textId="67D5D49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622E07" w14:textId="06971EC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8CAB84" w14:textId="0842585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71183F" w14:textId="4996CF8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rajoninė katilinė</w:t>
                </w:r>
              </w:p>
              <w:p w14:paraId="319CD33A" w14:textId="435A8246" w:rsidR="00950598" w:rsidRDefault="00950598">
                <w:pPr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601D9A" w14:textId="07C0154A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41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5C8C5D" w14:textId="7F761F8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1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81A972" w14:textId="654592D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2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4E5634" w14:textId="13FE78D6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68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4DCFED" w14:textId="3A72D5B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44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2E7212" w14:textId="1EB1E6F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634</w:t>
                </w:r>
              </w:p>
            </w:tc>
          </w:tr>
          <w:tr w:rsidR="00950598" w14:paraId="207F55FD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231E5B" w14:textId="6A44D39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507CC0" w14:textId="158ADC5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CE969C" w14:textId="0F4E1B3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74B5BE" w14:textId="7194540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svalio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6D070C" w14:textId="3D0D8081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B44D11" w14:textId="25558F1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FD932A" w14:textId="5E5F1B0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039430" w14:textId="019BD14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58DEC9" w14:textId="51B94BF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8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67ADB2" w14:textId="5D6B109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910</w:t>
                </w:r>
              </w:p>
            </w:tc>
          </w:tr>
          <w:tr w:rsidR="00950598" w14:paraId="1BDB551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3A0DC0" w14:textId="3CA37E5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82E4BB4" w14:textId="45C2711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1B00C6" w14:textId="04FF9F4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F9713E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etrašiūnų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57A0BAD" w14:textId="0A9DD57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3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61EAF83" w14:textId="6AD80A1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3FE8E5" w14:textId="482477A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01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8D6446C" w14:textId="7BA50C5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82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0BDC05" w14:textId="536BFD1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63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04952B" w14:textId="3F4AB80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075</w:t>
                </w:r>
              </w:p>
            </w:tc>
          </w:tr>
          <w:tr w:rsidR="00950598" w14:paraId="578CB71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5BE4E3" w14:textId="541A9A3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68C5A4" w14:textId="131EEE9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72CAA5" w14:textId="36E25803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D4D9E8" w14:textId="48CFABDA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Pergalės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B87B70" w14:textId="6BBB0964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644FBB" w14:textId="7CB7613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F537CD1" w14:textId="2219AEF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E84D7F" w14:textId="4E59DDE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F1C672" w14:textId="68A3764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2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56DDEE" w14:textId="3BE5FAE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140</w:t>
                </w:r>
              </w:p>
            </w:tc>
          </w:tr>
          <w:tr w:rsidR="00950598" w14:paraId="5A96609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59FAED" w14:textId="0E45A32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FC27B2" w14:textId="649DC0A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8BAA17" w14:textId="7B68C37D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08E057" w14:textId="0AD63F4E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„Šilko“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9334FC" w14:textId="58F71DB3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64770B" w14:textId="0562B92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37D67C" w14:textId="3120BF2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2C25B1" w14:textId="39A8374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AEDE8E" w14:textId="7701CCB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 3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9CAC9B" w14:textId="45B8ABA8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1 870</w:t>
                </w:r>
              </w:p>
            </w:tc>
          </w:tr>
          <w:tr w:rsidR="00950598" w14:paraId="5094C1E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423688" w14:textId="3C1F64D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lastRenderedPageBreak/>
                  <w:t xml:space="preserve">3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32DF3E" w14:textId="4ADB1C7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AB0D37" w14:textId="5A255EE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26B997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liavo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AAC20E" w14:textId="76735D2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E351A7" w14:textId="5F3A70B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C040D9" w14:textId="60024E8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847BC2" w14:textId="538C7B0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8C7A6C" w14:textId="4F585C1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415CDF" w14:textId="62C0009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70</w:t>
                </w:r>
              </w:p>
            </w:tc>
          </w:tr>
          <w:tr w:rsidR="00950598" w14:paraId="3A0B021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E0CF74" w14:textId="776EB57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8388FB" w14:textId="1BED20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4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2AD820" w14:textId="3151E18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au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FB246C0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Jurbark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55108CC" w14:textId="6CF60139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CB33CD" w14:textId="74ED24E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E8F3A6D" w14:textId="651E054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C16A93" w14:textId="79E9C6F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22505D" w14:textId="00BD037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95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71B3CA" w14:textId="4DDB71C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65</w:t>
                </w:r>
              </w:p>
            </w:tc>
          </w:tr>
          <w:tr w:rsidR="00950598" w14:paraId="6D33FB2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35CA8B7" w14:textId="0E4C111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C14555" w14:textId="5BE7FCF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58D80FB" w14:textId="76860D93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lungė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99F261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lungės katilinė Nr. 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F43ADE" w14:textId="6F92D453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83495C" w14:textId="0CC3690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A25238" w14:textId="061FF82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391BAA" w14:textId="32F2CA6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E72333" w14:textId="50E32E8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34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3E1838" w14:textId="53DB420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1 740</w:t>
                </w:r>
              </w:p>
            </w:tc>
          </w:tr>
          <w:tr w:rsidR="00950598" w14:paraId="6CB7035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BCFD6E" w14:textId="12EE20A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531F2E" w14:textId="01E1EB2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E006B8" w14:textId="4CF5C31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6EA6F8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Druskininkų pramon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086809" w14:textId="4BF7D236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13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8C097F" w14:textId="4D3FF99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00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551A17" w14:textId="45E08A2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86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D6ACBC" w14:textId="6499098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7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AD93F8" w14:textId="2AAC343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60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126B9B" w14:textId="13EE179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4 345</w:t>
                </w:r>
              </w:p>
            </w:tc>
          </w:tr>
          <w:tr w:rsidR="00950598" w14:paraId="58C77EF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07AE8B" w14:textId="397D83D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3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BFDC3D" w14:textId="747284F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7116E1" w14:textId="0A8ADFB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87A65A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Biržų Rotuš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05CB1F" w14:textId="4DBDD6E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4E4AFD" w14:textId="3F557038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9FA6DF" w14:textId="4BBEE737" w:rsidR="00950598" w:rsidRDefault="00950598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AD1A67C" w14:textId="75B8FEC5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ECA4FD" w14:textId="5512CAF2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822B64" w14:textId="2EDFAC7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95</w:t>
                </w:r>
              </w:p>
            </w:tc>
          </w:tr>
          <w:tr w:rsidR="00950598" w14:paraId="1425CAA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5F537F" w14:textId="4F4A8BA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133A0D" w14:textId="3D2C51C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A6FBF0" w14:textId="7397741A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lkaviškio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1BD95E" w14:textId="697494A3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ilkaviškio katilinė Nr.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6EA0F3" w14:textId="26C4682B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214DCB" w14:textId="30B7E6B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B20B1D" w14:textId="553F4DF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610B03" w14:textId="0021EAA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F043C3" w14:textId="67DA983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52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64693B" w14:textId="24EB733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620</w:t>
                </w:r>
              </w:p>
            </w:tc>
          </w:tr>
          <w:tr w:rsidR="00950598" w14:paraId="0446F17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DC8127" w14:textId="10CE082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535AC9" w14:textId="79085BF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CE8B8A" w14:textId="2E0F810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CC01A7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uokės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68394F" w14:textId="2DDCB27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6B7D23" w14:textId="41D9D50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ACA812" w14:textId="5CCEED0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B873DC" w14:textId="09675E5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41970A" w14:textId="5D9BDA3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3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4C257E" w14:textId="094A2BB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180</w:t>
                </w:r>
              </w:p>
            </w:tc>
          </w:tr>
          <w:tr w:rsidR="00950598" w14:paraId="4774F2A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5F3D90" w14:textId="7D86424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C98C70" w14:textId="030956D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1D7756" w14:textId="7F4534D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lango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77DF22" w14:textId="11F17A0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lang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B7DA5E" w14:textId="4191C639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4118C6" w14:textId="2D53FD9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760287D" w14:textId="081D6CB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FE24F7" w14:textId="0456C7C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DD0499" w14:textId="23392BC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 76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065EF1" w14:textId="62F2369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805</w:t>
                </w:r>
              </w:p>
            </w:tc>
          </w:tr>
          <w:tr w:rsidR="00950598" w14:paraId="37A8A9B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7C9B60B" w14:textId="60EBDE7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596E7B" w14:textId="0A5E9CE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1F03E25" w14:textId="50B8F16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itesko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88D0CFF" w14:textId="55ADBB7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Marijampolė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3880A2" w14:textId="67F795C8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6 52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0AB9334" w14:textId="35C3DCE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35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13B0F40" w14:textId="09978A9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18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C4F088" w14:textId="21DC381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01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4C428F" w14:textId="0E8A883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85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A247C8" w14:textId="5923DF9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0 929</w:t>
                </w:r>
              </w:p>
            </w:tc>
          </w:tr>
          <w:tr w:rsidR="00950598" w14:paraId="728F26BF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836DBA" w14:textId="328DA50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91564C4" w14:textId="7ADDCD5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C79823" w14:textId="5A39047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lyt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241D86" w14:textId="39BFD45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lytau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C8DA155" w14:textId="6745698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14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72F2E7" w14:textId="6C92291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96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DD4429" w14:textId="266218F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79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8CB43C" w14:textId="4C411C7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59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EB30D8" w14:textId="4E9E09A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412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BDC083" w14:textId="1279B3C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3 897</w:t>
                </w:r>
              </w:p>
            </w:tc>
          </w:tr>
          <w:tr w:rsidR="00950598" w14:paraId="5A3D343A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E6053" w14:textId="7D3CCD2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524292" w14:textId="4E43270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D09C9B" w14:textId="5DC2A3CD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gniti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gamyb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14974F" w14:textId="182CD2EA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Elektrėnų kompleksas (buv. Lietuvos elektrinė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4FDA9F5" w14:textId="2A31140D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10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26E0A60" w14:textId="4F32F946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 02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90CDB4" w14:textId="127FC210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943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306183" w14:textId="1D67AA1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86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19A074" w14:textId="4936DE31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78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2D4F04" w14:textId="41884650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4 717</w:t>
                </w:r>
              </w:p>
            </w:tc>
          </w:tr>
          <w:tr w:rsidR="00950598" w14:paraId="26F95696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90984EF" w14:textId="1489EA6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3DCC4B" w14:textId="39463CC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D342AC" w14:textId="54A2E6F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„Kauno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termofikacijos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B189D7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uno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01D048" w14:textId="12E91C1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33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9FFF18" w14:textId="13E718E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0A2A9D" w14:textId="23B28C5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21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11B35C" w14:textId="13BEB13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5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1AA099" w14:textId="15A122A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8FCEB3" w14:textId="382D939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05</w:t>
                </w:r>
              </w:p>
            </w:tc>
          </w:tr>
          <w:tr w:rsidR="00950598" w14:paraId="20392D2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67B7CC0" w14:textId="780B931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A6DBDCD" w14:textId="4444727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8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F17121A" w14:textId="2A6EF92E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Kaišiadorių šilum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1E44DE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išiadorių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44AED2" w14:textId="00B949A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4F394A3" w14:textId="685E2458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9A3610" w14:textId="70D4E95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18DF9A" w14:textId="6027AFF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746DDFA" w14:textId="11C6809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3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BEA128" w14:textId="72E27E4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6 750</w:t>
                </w:r>
              </w:p>
            </w:tc>
          </w:tr>
          <w:tr w:rsidR="00950598" w14:paraId="48012D58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BFCA69" w14:textId="64F76F5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5C4E7F3" w14:textId="4C4F7AA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032BE4" w14:textId="3583FBF4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B7C921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laipėdos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7ABE834" w14:textId="658391C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F7FE56" w14:textId="7DBBEF2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CE51536" w14:textId="50FAE63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6BAF14" w14:textId="01F3430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2872C6" w14:textId="03D6003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7 21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C7EDF9" w14:textId="2160CE3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6 070</w:t>
                </w:r>
              </w:p>
            </w:tc>
          </w:tr>
          <w:tr w:rsidR="00950598" w14:paraId="2ADD9FB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35522C" w14:textId="7B21AE1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4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89E4D95" w14:textId="1215F46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C1320AC" w14:textId="449464CF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Klaipėdo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D954A2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Lypki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0907EEE" w14:textId="2C369A1D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622D27" w14:textId="413692B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6B0FF3" w14:textId="1EC89F8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4FD4DE" w14:textId="066777D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2A5F83A" w14:textId="124DF65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 056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30B006" w14:textId="07D4503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 280</w:t>
                </w:r>
              </w:p>
            </w:tc>
          </w:tr>
          <w:tr w:rsidR="00950598" w14:paraId="05121F7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23C258" w14:textId="28025F0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0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E393FF" w14:textId="5B7A3C1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B151F0" w14:textId="05D970F5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VĮ „Ignalinos atominė elektrinė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A135CA" w14:textId="691872A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Garo katilinė ir rezervinė dyzelinė elektros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993271" w14:textId="3071637C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30EB67" w14:textId="58C833E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C3736F" w14:textId="4E1CA1B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3038D3" w14:textId="1B49A46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00C5C6" w14:textId="7CCE81C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074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B035F0" w14:textId="2A88DFB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370</w:t>
                </w:r>
              </w:p>
            </w:tc>
          </w:tr>
          <w:tr w:rsidR="00950598" w14:paraId="0FA4F2F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4CF111" w14:textId="1E6E5C8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1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C8E9CC" w14:textId="114F238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BE2209" w14:textId="2987A54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Trakų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82C6E77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Lentva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9691BC" w14:textId="17515D3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61D693" w14:textId="4621F75A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71BA36" w14:textId="3C3E0D6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01B0A4" w14:textId="269F8E8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FE24357" w14:textId="10D354B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13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3E508D" w14:textId="207EB74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685</w:t>
                </w:r>
              </w:p>
            </w:tc>
          </w:tr>
          <w:tr w:rsidR="00950598" w14:paraId="2BC3ABF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057D633" w14:textId="4FA65A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2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4C15CBD" w14:textId="1EE0945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1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0F7BF4" w14:textId="719E07A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Akmenės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130972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Žalgiri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F5E3108" w14:textId="1A215847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B8BD8D9" w14:textId="6AF1136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F0AC79C" w14:textId="7A3CAAF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989027" w14:textId="7914407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DEF1E5" w14:textId="2F73F0F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1 75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1F2D435" w14:textId="743AA72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750</w:t>
                </w:r>
              </w:p>
            </w:tc>
          </w:tr>
          <w:tr w:rsidR="00950598" w14:paraId="01263034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CA87A0C" w14:textId="672FF04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3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5EDFFF" w14:textId="401A80A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C417F8" w14:textId="6911999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D8793C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Panevėžio termofikacinė elektr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4AFBB40" w14:textId="56121D2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AF78E4" w14:textId="0FF4B2D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ABD9939" w14:textId="397E986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ABE3BD" w14:textId="48A8C81C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4CC72A" w14:textId="0E11B23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9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8179B1" w14:textId="301FB67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</w:t>
                </w:r>
              </w:p>
            </w:tc>
          </w:tr>
          <w:tr w:rsidR="00950598" w14:paraId="529A34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113F782" w14:textId="03F728D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4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60B0E0B" w14:textId="3BE5589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3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269CD7" w14:textId="32F74680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UAB „IKEA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ndustry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Lietuv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5BC85C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urą deginantys įrenginiai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224C9C" w14:textId="4F94F7F7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3E1D8AF" w14:textId="3359421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428D83" w14:textId="7E9AD5A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63BAF8E" w14:textId="67FE56A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ACADA09" w14:textId="0038D1C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26 897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31B8A6D" w14:textId="230FA18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34 485</w:t>
                </w:r>
              </w:p>
            </w:tc>
          </w:tr>
          <w:tr w:rsidR="00950598" w14:paraId="4223D582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0DD7949" w14:textId="07AB5642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lastRenderedPageBreak/>
                  <w:t xml:space="preserve">55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B829B05" w14:textId="6CA35FC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81DCD1" w14:textId="6CC49859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NEO GROUP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01269A" w14:textId="0FACD434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032B258" w14:textId="78C58E20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F0AFFC" w14:textId="36FB6955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9C4477" w14:textId="2EF7B00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CFB750D" w14:textId="0F44E81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5C65C3F" w14:textId="0CEFBB5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45 011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CDC5A4" w14:textId="5B74384B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5 055</w:t>
                </w:r>
              </w:p>
            </w:tc>
          </w:tr>
          <w:tr w:rsidR="00950598" w14:paraId="73E896F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3C2A727" w14:textId="440AB52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6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937596" w14:textId="4275238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6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D12BD0D" w14:textId="212FA55E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Panevėži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EB9975" w14:textId="44F86508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ėdainių rajon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6AC930" w14:textId="3BEFF1D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2B50C4F" w14:textId="7F1D191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A60353" w14:textId="1A59A29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DA4BB7" w14:textId="7BBE422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69766AD" w14:textId="4CFCDC2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80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4AC15A" w14:textId="780E7A0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00</w:t>
                </w:r>
              </w:p>
            </w:tc>
          </w:tr>
          <w:tr w:rsidR="00950598" w14:paraId="15D19AB5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F4C345" w14:textId="0E1E9B7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7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4F40ECD" w14:textId="026B11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7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E8950D" w14:textId="6745D155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Paroc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AB17FA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kmens vatos gamyba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375DC" w14:textId="7492AF67" w:rsidR="00950598" w:rsidRDefault="005E4BB4">
                <w:pPr>
                  <w:ind w:firstLine="53"/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8D60EC" w14:textId="5AC6B09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3CC3326" w14:textId="5A3CE30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D3048F" w14:textId="3701C07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962ADEE" w14:textId="1696088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9 895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B73DFB" w14:textId="031159B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99 475</w:t>
                </w:r>
              </w:p>
            </w:tc>
          </w:tr>
          <w:tr w:rsidR="00950598" w14:paraId="70BECF10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D3D3C1D" w14:textId="715275A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8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37E7E6" w14:textId="46888BB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0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8C83858" w14:textId="17BBC32C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Vilniaus šilumos tinklai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4268759" w14:textId="7777777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Rajoninė katilinė Nr. 7 (RK-7)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233314" w14:textId="682AD31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6B669F" w14:textId="4DF2192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4CD23B" w14:textId="5BBB3B7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729EDA3" w14:textId="38E61A3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E8E55A4" w14:textId="6E881707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7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783CBD" w14:textId="61767E0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</w:t>
                </w:r>
              </w:p>
            </w:tc>
          </w:tr>
          <w:tr w:rsidR="00950598" w14:paraId="7E9D572B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FB7C13" w14:textId="320AE64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 xml:space="preserve">59. 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D3D272" w14:textId="39F6C83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115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3D4EAF" w14:textId="4167A35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Visagino energij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1005F4D" w14:textId="7BF5E947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Šiluminė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654CAA4" w14:textId="5E583D6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DEEBBDC" w14:textId="6AA2310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AA9DACB" w14:textId="28DF7E3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3B7FAD" w14:textId="38A6CAD6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9DF933" w14:textId="2BC9C18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 258</w:t>
                </w:r>
                <w:r>
                  <w:rPr>
                    <w:color w:val="000000"/>
                    <w:sz w:val="20"/>
                    <w:lang w:eastAsia="lt-LT"/>
                  </w:rPr>
                  <w:t> 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6DDBFD" w14:textId="6430EF4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6 290</w:t>
                </w:r>
              </w:p>
            </w:tc>
          </w:tr>
          <w:tr w:rsidR="00950598" w14:paraId="7DAEE2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86D015" w14:textId="38C43AE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0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4B7BB32" w14:textId="0FFFDAD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5529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396279C" w14:textId="5D52ED6D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Roquette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Amilina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FAA34AD" w14:textId="0FA9E203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atilinės ir džiovyklo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5F5EE8C" w14:textId="39CE1F3C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B0AA744" w14:textId="2E4A9F7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77FCEF7" w14:textId="48DD5E6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53B51F9" w14:textId="449D06E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DA1929E" w14:textId="22B57980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35 892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1EE6E42" w14:textId="145D8F9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9 460</w:t>
                </w:r>
              </w:p>
            </w:tc>
          </w:tr>
          <w:tr w:rsidR="00950598" w14:paraId="0135892E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0813355" w14:textId="6D46C4C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1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36D9B08" w14:textId="630D917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10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966F7CE" w14:textId="11A70302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Amber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id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B6C86DB" w14:textId="406A7D9A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Jauniūn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dujų kompresorių stotis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C12060F" w14:textId="37393911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98364C9" w14:textId="5A03032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840BA2A" w14:textId="7F41F47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E16A275" w14:textId="409DC2A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01B452" w14:textId="204D1523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53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2E6C0D9" w14:textId="0CCD0DED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 685</w:t>
                </w:r>
              </w:p>
            </w:tc>
          </w:tr>
          <w:tr w:rsidR="00950598" w14:paraId="11A9A489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939F151" w14:textId="72FC042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2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11D159" w14:textId="0B397F8E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69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0141287" w14:textId="1F7DFFC8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Hoegh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LNG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18FEA44" w14:textId="4588B2F1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Suskystintų gamtinių dujų importo terminalo laivas-saugykla su dujinimo įrenginiu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B787ED1" w14:textId="0C5AB6B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B75CCE6" w14:textId="5CE3255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A9D596" w14:textId="45C0815B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16B1349" w14:textId="2B88D594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E6742DB" w14:textId="13F50018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</w:rPr>
                  <w:t>9 70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31DA529" w14:textId="306E73D2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8 540</w:t>
                </w:r>
              </w:p>
            </w:tc>
          </w:tr>
          <w:tr w:rsidR="00950598" w14:paraId="16539683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CA4911" w14:textId="0FDD8611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3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3C31E052" w14:textId="07010CEF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09078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5FDB5B4" w14:textId="43847F24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Gren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Klaipėda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FABE7DB" w14:textId="5D399A06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Termofikacinė jėga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7CDB26" w14:textId="0F516DA4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96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C6C563" w14:textId="6355192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8 478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D2B8097" w14:textId="178B9EF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991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DAC13D4" w14:textId="5EE14FE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504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E9BB469" w14:textId="51E4D9C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17 016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275A293" w14:textId="1122C76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9 955</w:t>
                </w:r>
              </w:p>
            </w:tc>
          </w:tr>
          <w:tr w:rsidR="00950598" w14:paraId="65908E81" w14:textId="77777777">
            <w:trPr>
              <w:cantSplit/>
              <w:trHeight w:val="420"/>
            </w:trPr>
            <w:tc>
              <w:tcPr>
                <w:tcW w:w="803" w:type="dxa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482A837" w14:textId="242AC169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64.</w:t>
                </w:r>
              </w:p>
            </w:tc>
            <w:tc>
              <w:tcPr>
                <w:tcW w:w="118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AAC7EFE" w14:textId="6A5D6BDD" w:rsidR="00950598" w:rsidRDefault="005E4BB4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210042</w:t>
                </w:r>
              </w:p>
            </w:tc>
            <w:tc>
              <w:tcPr>
                <w:tcW w:w="1760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6C90C0D7" w14:textId="52CA6CE3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UAB „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Idex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 xml:space="preserve"> </w:t>
                </w:r>
                <w:proofErr w:type="spellStart"/>
                <w:r>
                  <w:rPr>
                    <w:color w:val="000000"/>
                    <w:sz w:val="20"/>
                    <w:lang w:eastAsia="lt-LT"/>
                  </w:rPr>
                  <w:t>Biruliškių</w:t>
                </w:r>
                <w:proofErr w:type="spellEnd"/>
                <w:r>
                  <w:rPr>
                    <w:color w:val="000000"/>
                    <w:sz w:val="20"/>
                    <w:lang w:eastAsia="lt-LT"/>
                  </w:rPr>
                  <w:t>“</w:t>
                </w:r>
              </w:p>
            </w:tc>
            <w:tc>
              <w:tcPr>
                <w:tcW w:w="2413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85D7F4C" w14:textId="7653C23B" w:rsidR="00950598" w:rsidRDefault="005E4BB4">
                <w:pPr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color w:val="000000"/>
                    <w:sz w:val="20"/>
                    <w:lang w:eastAsia="lt-LT"/>
                  </w:rPr>
                  <w:t>Kieto kuro katilinė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BECD5FE" w14:textId="580F29D8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71719C0" w14:textId="1E45625E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22FC83B" w14:textId="58739C36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06CEE0B" w14:textId="3A30EFA5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2E254B41" w14:textId="63AD301F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8 957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20C22B5" w14:textId="38FD1799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4 785</w:t>
                </w:r>
              </w:p>
            </w:tc>
          </w:tr>
          <w:tr w:rsidR="00950598" w14:paraId="20B83233" w14:textId="77777777">
            <w:trPr>
              <w:trHeight w:val="420"/>
            </w:trPr>
            <w:tc>
              <w:tcPr>
                <w:tcW w:w="6161" w:type="dxa"/>
                <w:gridSpan w:val="4"/>
                <w:tcBorders>
                  <w:top w:val="single" w:sz="8" w:space="0" w:color="auto"/>
                  <w:left w:val="nil"/>
                  <w:bottom w:val="nil"/>
                  <w:right w:val="single" w:sz="8" w:space="0" w:color="000000" w:themeColor="text1"/>
                </w:tcBorders>
                <w:shd w:val="clear" w:color="auto" w:fill="auto"/>
                <w:vAlign w:val="center"/>
                <w:hideMark/>
              </w:tcPr>
              <w:p w14:paraId="7525F9CA" w14:textId="77777777" w:rsidR="00950598" w:rsidRDefault="005E4BB4">
                <w:pPr>
                  <w:jc w:val="right"/>
                  <w:rPr>
                    <w:color w:val="000000"/>
                    <w:sz w:val="20"/>
                    <w:lang w:eastAsia="lt-LT"/>
                  </w:rPr>
                </w:pPr>
                <w:r>
                  <w:rPr>
                    <w:rFonts w:eastAsia="Calibri"/>
                    <w:color w:val="000000"/>
                    <w:sz w:val="20"/>
                    <w:lang w:eastAsia="lt-LT"/>
                  </w:rPr>
                  <w:t>Iš viso:</w:t>
                </w: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4DB5F711" w14:textId="1749B713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466 962</w:t>
                </w:r>
              </w:p>
              <w:p w14:paraId="4CECAD3F" w14:textId="45B76FE5" w:rsidR="00950598" w:rsidRDefault="00950598">
                <w:pPr>
                  <w:jc w:val="center"/>
                  <w:rPr>
                    <w:color w:val="000000"/>
                    <w:sz w:val="20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BD660CD" w14:textId="0201011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462 502</w:t>
                </w:r>
              </w:p>
              <w:p w14:paraId="2EBF3543" w14:textId="643C19AE" w:rsidR="00950598" w:rsidRDefault="00950598">
                <w:pPr>
                  <w:jc w:val="center"/>
                  <w:rPr>
                    <w:color w:val="000000"/>
                    <w:sz w:val="20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190729B5" w14:textId="5050EEF8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 458 337</w:t>
                </w:r>
              </w:p>
              <w:p w14:paraId="786B09FA" w14:textId="093A80DD" w:rsidR="00950598" w:rsidRDefault="00950598">
                <w:pPr>
                  <w:jc w:val="center"/>
                  <w:rPr>
                    <w:color w:val="000000"/>
                    <w:sz w:val="20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7ED67C70" w14:textId="0A69EC4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4 173</w:t>
                </w:r>
              </w:p>
              <w:p w14:paraId="3D6AB654" w14:textId="199811E3" w:rsidR="00950598" w:rsidRDefault="00950598">
                <w:pPr>
                  <w:jc w:val="center"/>
                  <w:rPr>
                    <w:color w:val="000000"/>
                    <w:sz w:val="20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5A77D19C" w14:textId="4A2C799A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4 450 010</w:t>
                </w:r>
              </w:p>
              <w:p w14:paraId="41E18DC1" w14:textId="6F7FDDF1" w:rsidR="00950598" w:rsidRDefault="00950598">
                <w:pPr>
                  <w:jc w:val="center"/>
                  <w:rPr>
                    <w:color w:val="000000"/>
                    <w:sz w:val="20"/>
                  </w:rPr>
                </w:pPr>
              </w:p>
            </w:tc>
            <w:tc>
              <w:tcPr>
                <w:tcW w:w="1467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  <w:p w14:paraId="096537ED" w14:textId="72035FD7" w:rsidR="00950598" w:rsidRDefault="005E4BB4">
                <w:pPr>
                  <w:jc w:val="center"/>
                  <w:rPr>
                    <w:color w:val="000000"/>
                    <w:sz w:val="20"/>
                  </w:rPr>
                </w:pPr>
                <w:r>
                  <w:rPr>
                    <w:color w:val="000000"/>
                    <w:sz w:val="20"/>
                  </w:rPr>
                  <w:t>22 291 984</w:t>
                </w:r>
              </w:p>
              <w:p w14:paraId="05080BC5" w14:textId="3E30C386" w:rsidR="00950598" w:rsidRDefault="00950598">
                <w:pPr>
                  <w:jc w:val="center"/>
                  <w:rPr>
                    <w:color w:val="000000"/>
                    <w:sz w:val="20"/>
                    <w:lang w:eastAsia="lt-LT"/>
                  </w:rPr>
                </w:pPr>
              </w:p>
            </w:tc>
          </w:tr>
        </w:tbl>
        <w:p w14:paraId="7FE78270" w14:textId="2BEA97C9" w:rsidR="00950598" w:rsidRDefault="007B4F52">
          <w:pPr>
            <w:suppressAutoHyphens/>
            <w:textAlignment w:val="center"/>
            <w:rPr>
              <w:szCs w:val="24"/>
              <w:lang w:eastAsia="lt-LT"/>
            </w:rPr>
          </w:pPr>
        </w:p>
      </w:sdtContent>
    </w:sdt>
    <w:sectPr w:rsidR="00950598" w:rsidSect="005E4BB4">
      <w:pgSz w:w="16839" w:h="11907" w:orient="landscape"/>
      <w:pgMar w:top="851" w:right="1060" w:bottom="709" w:left="1032" w:header="567" w:footer="567" w:gutter="0"/>
      <w:pgNumType w:start="1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9CE6C" w14:textId="77777777" w:rsidR="00950598" w:rsidRDefault="005E4BB4">
      <w:r>
        <w:separator/>
      </w:r>
    </w:p>
  </w:endnote>
  <w:endnote w:type="continuationSeparator" w:id="0">
    <w:p w14:paraId="68D1E273" w14:textId="77777777" w:rsidR="00950598" w:rsidRDefault="005E4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6A043" w14:textId="77777777" w:rsidR="005E4BB4" w:rsidRDefault="005E4BB4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F2113" w14:textId="77777777" w:rsidR="005E4BB4" w:rsidRDefault="005E4BB4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CCF19" w14:textId="77777777" w:rsidR="005E4BB4" w:rsidRDefault="005E4BB4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B3CE3" w14:textId="77777777" w:rsidR="00950598" w:rsidRDefault="005E4BB4">
      <w:r>
        <w:separator/>
      </w:r>
    </w:p>
  </w:footnote>
  <w:footnote w:type="continuationSeparator" w:id="0">
    <w:p w14:paraId="40A9377B" w14:textId="77777777" w:rsidR="00950598" w:rsidRDefault="005E4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E3A60" w14:textId="77777777" w:rsidR="005E4BB4" w:rsidRDefault="005E4BB4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3885840"/>
      <w:docPartObj>
        <w:docPartGallery w:val="Page Numbers (Top of Page)"/>
        <w:docPartUnique/>
      </w:docPartObj>
    </w:sdtPr>
    <w:sdtEndPr/>
    <w:sdtContent>
      <w:p w14:paraId="701A415A" w14:textId="0F1F9269" w:rsidR="005E4BB4" w:rsidRDefault="005E4BB4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4F52">
          <w:rPr>
            <w:noProof/>
          </w:rPr>
          <w:t>4</w:t>
        </w:r>
        <w:r>
          <w:fldChar w:fldCharType="end"/>
        </w:r>
      </w:p>
    </w:sdtContent>
  </w:sdt>
  <w:p w14:paraId="4147C2B6" w14:textId="77777777" w:rsidR="005E4BB4" w:rsidRDefault="005E4BB4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D9B5F" w14:textId="77777777" w:rsidR="00950598" w:rsidRDefault="00950598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1296"/>
  <w:hyphenationZone w:val="396"/>
  <w:doNotHyphenateCaps/>
  <w:drawingGridHorizontalSpacing w:val="5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wMDMyMDWwNLNQ0lEKTi0uzszPAykwNKoFALNc9mstAAAA"/>
  </w:docVars>
  <w:rsids>
    <w:rsidRoot w:val="001B4305"/>
    <w:rsid w:val="001B4305"/>
    <w:rsid w:val="005E4BB4"/>
    <w:rsid w:val="007B4F52"/>
    <w:rsid w:val="0095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tic.lt:LLAdmDocST"/>
  <w:themeFontLang w:val="lt-L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E78122"/>
  <w15:docId w15:val="{F7947480-DB38-401C-9F46-B33FE412B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5E4BB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E4BB4"/>
  </w:style>
  <w:style w:type="paragraph" w:styleId="Porat">
    <w:name w:val="footer"/>
    <w:basedOn w:val="prastasis"/>
    <w:link w:val="PoratDiagrama"/>
    <w:unhideWhenUsed/>
    <w:rsid w:val="005E4BB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5E4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AA351E0ECF89C14A900DE8C04996CFDF" ma:contentTypeVersion="13" ma:contentTypeDescription="Kurkite naują dokumentą." ma:contentTypeScope="" ma:versionID="9a6544f70b8e3826adf7846939731ada">
  <xsd:schema xmlns:xsd="http://www.w3.org/2001/XMLSchema" xmlns:xs="http://www.w3.org/2001/XMLSchema" xmlns:p="http://schemas.microsoft.com/office/2006/metadata/properties" xmlns:ns2="f5aad5d0-9c26-490e-8743-a6c7ceabd501" xmlns:ns3="19cf09c5-daa1-4028-a0ff-74a0be4ec5cc" targetNamespace="http://schemas.microsoft.com/office/2006/metadata/properties" ma:root="true" ma:fieldsID="14ee47fbebd168da061638065793f307" ns2:_="" ns3:_="">
    <xsd:import namespace="f5aad5d0-9c26-490e-8743-a6c7ceabd501"/>
    <xsd:import namespace="19cf09c5-daa1-4028-a0ff-74a0be4ec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5d0-9c26-490e-8743-a6c7ceabd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f09c5-daa1-4028-a0ff-74a0be4ec5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cf09c5-daa1-4028-a0ff-74a0be4ec5cc">
      <UserInfo>
        <DisplayName>Tomas Aukštinaitis</DisplayName>
        <AccountId>216</AccountId>
        <AccountType/>
      </UserInfo>
    </SharedWithUsers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arts xmlns="http://lrs.lt/TAIS/DocParts">
  <Part Type="pagrindine" DocPartId="92963f251fad43af8b20803b3a92f471" PartId="e5414e0fcef04329b38f6f72f8e5ae65">
    <Part Type="preambule" DocPartId="4ff5422af41a49b0b954752366cd77e9" PartId="225170ae86a143329eb0e5c00aff66a5"/>
    <Part Type="punktas" Nr="1" Abbr="1 p." DocPartId="a0d3f0f0b99e488c9db87114a14fcff4" PartId="980a126dd3e4419aa1a5e2c2392bbaab"/>
    <Part Type="punktas" Nr="2" Abbr="2 p." DocPartId="6e311034f34f44c0b4c3d62b100c6048" PartId="bef9e366d1c04e8dba9e23b1b2489916">
      <Part Type="papunktis" Nr="2.1" Abbr="2.1 pp." DocPartId="3516f94190fc4995870abad4c7b9d2af" PartId="e1c3c8ae3a7f4c1e8d35c3d015559800"/>
      <Part Type="papunktis" Nr="2.2" Abbr="2.2 pp." DocPartId="9054c0e070854a95b4db82ea56ee3a71" PartId="b2cd4af79c1f412bae01234e7380ee91"/>
    </Part>
    <Part Type="signatura" DocPartId="5ac7a50c773b497b8a7cb79aa6f5c0b4" PartId="fbc8d4331aad4df28441b2e25aaf6ea6"/>
  </Part>
  <Part Type="patvirtinta" Title="EUROPOS SĄJUNGOS APYVARTINIŲ TARŠOS LEIDIMŲ PREKYBOS SISTEMOJE 2021–2025 M. LAIKOTARPIU DALYVAUJANČIŲ VEIKLOS VYKDYTOJŲ SĄRAŠAS, KURIEMS NEMOKAMAI SKIRIAMI APYVARTINIAI TARŠOS LEIDIMAI" DocPartId="582540198d024dd588ab4b81cde8c8e5" PartId="1f92647fc3044ed9aa43a14fcefd0e68"/>
</Part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6F7D8-C884-4E77-9EE8-795FEF4F6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5d0-9c26-490e-8743-a6c7ceabd501"/>
    <ds:schemaRef ds:uri="19cf09c5-daa1-4028-a0ff-74a0be4ec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558729-CAF9-4781-A677-33734B0A01D0}">
  <ds:schemaRefs>
    <ds:schemaRef ds:uri="http://schemas.microsoft.com/office/2006/metadata/properties"/>
    <ds:schemaRef ds:uri="http://schemas.microsoft.com/office/infopath/2007/PartnerControls"/>
    <ds:schemaRef ds:uri="19cf09c5-daa1-4028-a0ff-74a0be4ec5cc"/>
  </ds:schemaRefs>
</ds:datastoreItem>
</file>

<file path=customXml/itemProps3.xml><?xml version="1.0" encoding="utf-8"?>
<ds:datastoreItem xmlns:ds="http://schemas.openxmlformats.org/officeDocument/2006/customXml" ds:itemID="{6B42E82E-9C05-4D86-A451-33207A3124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06D689-20D6-4C50-ACC6-E354A659EADE}">
  <ds:schemaRefs>
    <ds:schemaRef ds:uri="http://lrs.lt/TAIS/DocParts"/>
  </ds:schemaRefs>
</ds:datastoreItem>
</file>

<file path=customXml/itemProps5.xml><?xml version="1.0" encoding="utf-8"?>
<ds:datastoreItem xmlns:ds="http://schemas.openxmlformats.org/officeDocument/2006/customXml" ds:itemID="{D8DA0CBB-DCDC-46AB-9772-A29F41EB0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260</Words>
  <Characters>3569</Characters>
  <Application>Microsoft Office Word</Application>
  <DocSecurity>0</DocSecurity>
  <Lines>29</Lines>
  <Paragraphs>1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š Buivid</dc:creator>
  <cp:lastModifiedBy>JUOSPONIENĖ Karolina</cp:lastModifiedBy>
  <cp:revision>4</cp:revision>
  <cp:lastPrinted>2020-07-20T07:07:00Z</cp:lastPrinted>
  <dcterms:created xsi:type="dcterms:W3CDTF">2022-01-31T12:50:00Z</dcterms:created>
  <dcterms:modified xsi:type="dcterms:W3CDTF">2022-02-0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51E0ECF89C14A900DE8C04996CFDF</vt:lpwstr>
  </property>
</Properties>
</file>